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68C4E9" w14:textId="749BF6FB" w:rsidR="004B516C" w:rsidRDefault="004B516C">
      <w:pPr>
        <w:pStyle w:val="Titel"/>
      </w:pPr>
      <w:r>
        <w:t>Änderung</w:t>
      </w:r>
      <w:r w:rsidR="00387526">
        <w:t xml:space="preserve"> zum 2.</w:t>
      </w:r>
    </w:p>
    <w:p w14:paraId="317D4B95" w14:textId="033D0801" w:rsidR="00172716" w:rsidRDefault="00000000">
      <w:pPr>
        <w:pStyle w:val="Titel"/>
      </w:pPr>
      <w:r>
        <w:t>Markdown_Test</w:t>
      </w:r>
    </w:p>
    <w:p w14:paraId="2EC95238" w14:textId="77777777" w:rsidR="00172716" w:rsidRDefault="00000000">
      <w:pPr>
        <w:pStyle w:val="Author"/>
      </w:pPr>
      <w:r>
        <w:t>wet</w:t>
      </w:r>
    </w:p>
    <w:p w14:paraId="7C6405EE" w14:textId="77777777" w:rsidR="00172716" w:rsidRDefault="00000000">
      <w:pPr>
        <w:pStyle w:val="Datum"/>
      </w:pPr>
      <w:r>
        <w:t>2023-08-30</w:t>
      </w:r>
    </w:p>
    <w:p w14:paraId="244488A1" w14:textId="77777777" w:rsidR="00172716" w:rsidRDefault="00000000">
      <w:pPr>
        <w:pStyle w:val="berschrift2"/>
      </w:pPr>
      <w:bookmarkStart w:id="0" w:name="r-markdown"/>
      <w:r>
        <w:t>R Markdown</w:t>
      </w:r>
    </w:p>
    <w:p w14:paraId="743A440E" w14:textId="77777777" w:rsidR="00172716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7A51B66F" w14:textId="77777777" w:rsidR="00172716" w:rsidRDefault="00000000">
      <w:pPr>
        <w:pStyle w:val="Textkrper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2BD0A927" w14:textId="77777777" w:rsidR="00172716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7EF5F523" w14:textId="77777777" w:rsidR="00172716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3CCA33DB" w14:textId="77777777" w:rsidR="00172716" w:rsidRDefault="00000000">
      <w:pPr>
        <w:pStyle w:val="berschrift2"/>
      </w:pPr>
      <w:bookmarkStart w:id="1" w:name="including-plots"/>
      <w:bookmarkEnd w:id="0"/>
      <w:r>
        <w:t>Including Plots</w:t>
      </w:r>
    </w:p>
    <w:p w14:paraId="34342104" w14:textId="77777777" w:rsidR="00172716" w:rsidRDefault="00000000">
      <w:pPr>
        <w:pStyle w:val="FirstParagraph"/>
      </w:pPr>
      <w:r>
        <w:t>You can also embed plots, for example:</w:t>
      </w:r>
    </w:p>
    <w:p w14:paraId="4EE362BB" w14:textId="77777777" w:rsidR="00172716" w:rsidRDefault="00000000">
      <w:pPr>
        <w:pStyle w:val="Textkrper"/>
      </w:pPr>
      <w:r>
        <w:rPr>
          <w:noProof/>
        </w:rPr>
        <w:lastRenderedPageBreak/>
        <w:drawing>
          <wp:inline distT="0" distB="0" distL="0" distR="0" wp14:anchorId="777B388C" wp14:editId="4D35505D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test_We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4F7654" w14:textId="77777777" w:rsidR="00172716" w:rsidRDefault="00000000">
      <w:pPr>
        <w:pStyle w:val="Textkrper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172716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D94962" w14:textId="77777777" w:rsidR="00455691" w:rsidRDefault="00455691">
      <w:pPr>
        <w:spacing w:after="0"/>
      </w:pPr>
      <w:r>
        <w:separator/>
      </w:r>
    </w:p>
  </w:endnote>
  <w:endnote w:type="continuationSeparator" w:id="0">
    <w:p w14:paraId="6BCE7867" w14:textId="77777777" w:rsidR="00455691" w:rsidRDefault="004556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2977C6" w14:textId="77777777" w:rsidR="00455691" w:rsidRDefault="00455691">
      <w:r>
        <w:separator/>
      </w:r>
    </w:p>
  </w:footnote>
  <w:footnote w:type="continuationSeparator" w:id="0">
    <w:p w14:paraId="32716908" w14:textId="77777777" w:rsidR="00455691" w:rsidRDefault="004556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15602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890501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72716"/>
    <w:rsid w:val="00172716"/>
    <w:rsid w:val="00387526"/>
    <w:rsid w:val="00455691"/>
    <w:rsid w:val="004B516C"/>
    <w:rsid w:val="00A60C6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153EE40"/>
  <w15:docId w15:val="{E523869B-655C-4F8E-B022-8714FE84F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8</Words>
  <Characters>811</Characters>
  <Application>Microsoft Office Word</Application>
  <DocSecurity>0</DocSecurity>
  <Lines>6</Lines>
  <Paragraphs>1</Paragraphs>
  <ScaleCrop>false</ScaleCrop>
  <Company/>
  <LinksUpToDate>false</LinksUpToDate>
  <CharactersWithSpaces>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_Test</dc:title>
  <dc:creator>wet</dc:creator>
  <cp:keywords/>
  <cp:lastModifiedBy>Wenger Tanja</cp:lastModifiedBy>
  <cp:revision>4</cp:revision>
  <dcterms:created xsi:type="dcterms:W3CDTF">2023-09-03T12:42:00Z</dcterms:created>
  <dcterms:modified xsi:type="dcterms:W3CDTF">2023-09-08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30</vt:lpwstr>
  </property>
  <property fmtid="{D5CDD505-2E9C-101B-9397-08002B2CF9AE}" pid="3" name="output">
    <vt:lpwstr/>
  </property>
</Properties>
</file>